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26, 1.5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67, 2.0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47, 1.7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96, 1.1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62, 1.1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41, 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18, 1.2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23, 1.2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21, 1.1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36, 1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72, 1.4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92, 1.5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89, 1.5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77, 1.44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13Z</dcterms:created>
  <dcterms:modified xsi:type="dcterms:W3CDTF">2024-11-26T1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